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33459A" w14:textId="276E112E" w:rsidR="440A1478" w:rsidRPr="008751BD" w:rsidRDefault="00FF4844" w:rsidP="007A1E44">
      <w:pPr>
        <w:pStyle w:val="Title"/>
        <w:rPr>
          <w:rFonts w:ascii="Calibri Light" w:hAnsi="Calibri Light" w:cs="Times New Roman"/>
          <w:color w:val="000000" w:themeColor="text1"/>
          <w:sz w:val="52"/>
          <w:szCs w:val="52"/>
        </w:rPr>
      </w:pPr>
      <w:r>
        <w:rPr>
          <w:sz w:val="52"/>
          <w:szCs w:val="52"/>
        </w:rPr>
        <w:t>Leadership</w:t>
      </w:r>
      <w:r w:rsidR="003825B6" w:rsidRPr="008751BD">
        <w:rPr>
          <w:sz w:val="52"/>
          <w:szCs w:val="52"/>
        </w:rPr>
        <w:t xml:space="preserve"> </w:t>
      </w:r>
      <w:r w:rsidR="00EB70A8" w:rsidRPr="008751BD">
        <w:rPr>
          <w:sz w:val="52"/>
          <w:szCs w:val="52"/>
        </w:rPr>
        <w:t>Progress Report</w:t>
      </w:r>
    </w:p>
    <w:p w14:paraId="3F3D727E" w14:textId="0404538B" w:rsidR="006E3456" w:rsidRDefault="006E3456" w:rsidP="007A1E44">
      <w:pPr>
        <w:pStyle w:val="Heading1"/>
      </w:pPr>
      <w:r>
        <w:t>Plan</w:t>
      </w:r>
    </w:p>
    <w:p w14:paraId="4B8578E9" w14:textId="77777777" w:rsidR="004277BD" w:rsidRPr="00ED7075" w:rsidRDefault="004277BD" w:rsidP="004277BD">
      <w:pPr>
        <w:jc w:val="both"/>
        <w:rPr>
          <w:lang w:val="en-ID"/>
        </w:rPr>
      </w:pPr>
      <w:r>
        <w:t xml:space="preserve">This trimester, I plan to grow into leading the </w:t>
      </w:r>
      <w:r w:rsidRPr="00ED7075">
        <w:rPr>
          <w:lang w:val="en-ID"/>
        </w:rPr>
        <w:t>integrating data and modelling for the Air Pollution and Respiratory Illness Correlation study. Having responsibility for the integration of the World Air Quality Index and AIHW respiratory admissions geographic and temporal datasets while maintaining data integrity and quality is my goal. In the project's larger framework, I think myself adding to the technical complexity and interpretative clarity of our results, particularly using regression modelling and geographic visualization tools like heat maps. I will work with the team as I develop into this leadership position to help identify uncertainties, promote ethical and insightful interpretations, and match our study with public health objectives.</w:t>
      </w:r>
      <w:r>
        <w:rPr>
          <w:lang w:val="en-ID"/>
        </w:rPr>
        <w:t xml:space="preserve"> </w:t>
      </w:r>
      <w:r w:rsidRPr="00ED7075">
        <w:t>By the end of the trimester, I intend to be able to guide future directions in the project and help communicate findings to both technical and non-technical stakeholders.</w:t>
      </w:r>
    </w:p>
    <w:p w14:paraId="713DB60D" w14:textId="64EA1ABE" w:rsidR="00D04E49" w:rsidRDefault="002C443F" w:rsidP="007A1E44">
      <w:pPr>
        <w:pStyle w:val="Heading1"/>
      </w:pPr>
      <w:r>
        <w:t>Progress Update</w:t>
      </w:r>
    </w:p>
    <w:p w14:paraId="15E0CF58" w14:textId="75A00E61" w:rsidR="00064B32" w:rsidRDefault="00CC7699" w:rsidP="00064B32">
      <w:r>
        <w:t>Describe the cu</w:t>
      </w:r>
      <w:r w:rsidR="0008276B">
        <w:t xml:space="preserve">rrent progress on the </w:t>
      </w:r>
      <w:r w:rsidR="00DF38C4">
        <w:t xml:space="preserve">bigger objectives you are aiming </w:t>
      </w:r>
      <w:r w:rsidR="00BA250A">
        <w:t>to achieve</w:t>
      </w:r>
      <w:r>
        <w:t>.</w:t>
      </w:r>
    </w:p>
    <w:p w14:paraId="0FC4A686" w14:textId="77777777" w:rsidR="00AD457F" w:rsidRDefault="00AD457F" w:rsidP="00AD457F">
      <w:pPr>
        <w:pStyle w:val="ListParagraph"/>
        <w:numPr>
          <w:ilvl w:val="0"/>
          <w:numId w:val="10"/>
        </w:numPr>
      </w:pPr>
      <w:r>
        <w:t>Took the lead on defining the data integration strategy, outlining steps for temporal alignment, geographic matching, and handling missing or inconsistent entries.</w:t>
      </w:r>
    </w:p>
    <w:p w14:paraId="4BE02E99" w14:textId="77777777" w:rsidR="00AD457F" w:rsidRDefault="00AD457F" w:rsidP="00AD457F">
      <w:pPr>
        <w:pStyle w:val="ListParagraph"/>
        <w:numPr>
          <w:ilvl w:val="0"/>
          <w:numId w:val="10"/>
        </w:numPr>
      </w:pPr>
      <w:r>
        <w:t>Coordinated with team members to assess dataset quality, documenting issues and providing recommendations for preprocessing workflows.</w:t>
      </w:r>
    </w:p>
    <w:p w14:paraId="1CF455EC" w14:textId="77777777" w:rsidR="00AD457F" w:rsidRDefault="00AD457F" w:rsidP="00AD457F">
      <w:pPr>
        <w:pStyle w:val="ListParagraph"/>
        <w:numPr>
          <w:ilvl w:val="0"/>
          <w:numId w:val="10"/>
        </w:numPr>
      </w:pPr>
      <w:r>
        <w:t>Guided discussions on ethical considerations around sensitive health data, ensuring compliance with Australian data usage regulations.</w:t>
      </w:r>
    </w:p>
    <w:p w14:paraId="4491B34F" w14:textId="1F6C6891" w:rsidR="00BA250A" w:rsidRDefault="00BA250A" w:rsidP="00AD457F">
      <w:r>
        <w:t>What initiatives have you established</w:t>
      </w:r>
      <w:r w:rsidR="00AF557A">
        <w:t>, and effective have they been?</w:t>
      </w:r>
    </w:p>
    <w:p w14:paraId="244881F2" w14:textId="77777777" w:rsidR="00AD457F" w:rsidRDefault="00AD457F" w:rsidP="00AD457F">
      <w:pPr>
        <w:pStyle w:val="ListParagraph"/>
        <w:numPr>
          <w:ilvl w:val="0"/>
          <w:numId w:val="10"/>
        </w:numPr>
      </w:pPr>
      <w:r>
        <w:t>GitHub's framework for collaboration: Version control procedures were developed and used to maintain the organization of datasets, scripts, and documentation; this increased productivity and reduced file duplication.</w:t>
      </w:r>
    </w:p>
    <w:p w14:paraId="07DBA269" w14:textId="1184019F" w:rsidR="00AD457F" w:rsidRDefault="00AD457F" w:rsidP="00AD457F">
      <w:pPr>
        <w:pStyle w:val="ListParagraph"/>
        <w:numPr>
          <w:ilvl w:val="0"/>
          <w:numId w:val="10"/>
        </w:numPr>
      </w:pPr>
      <w:r>
        <w:t xml:space="preserve">Check-ins for integration every week: introduced brief updates that were exclusively focused on </w:t>
      </w:r>
      <w:r w:rsidR="00543B6F">
        <w:t>modelling</w:t>
      </w:r>
      <w:r>
        <w:t xml:space="preserve"> and integration activities; this helped in identifying obstacles early and bringing team members into alignment with goals.</w:t>
      </w:r>
    </w:p>
    <w:p w14:paraId="43079801" w14:textId="0CADEFF8" w:rsidR="00BA250A" w:rsidRDefault="00DF7FA9" w:rsidP="00AD457F">
      <w:r>
        <w:t>Describe</w:t>
      </w:r>
      <w:r w:rsidR="00B508F3">
        <w:t xml:space="preserve"> future initiatives you have planned</w:t>
      </w:r>
      <w:r>
        <w:t>, and what you aim to achieve through these initiatives:</w:t>
      </w:r>
    </w:p>
    <w:p w14:paraId="4DE7D918" w14:textId="3E526740" w:rsidR="00AD457F" w:rsidRDefault="00AD457F" w:rsidP="00AD457F">
      <w:pPr>
        <w:pStyle w:val="ListParagraph"/>
        <w:numPr>
          <w:ilvl w:val="0"/>
          <w:numId w:val="10"/>
        </w:numPr>
      </w:pPr>
      <w:r>
        <w:t xml:space="preserve">Regression modelling leadership: Plan to </w:t>
      </w:r>
      <w:r>
        <w:t>do discussion</w:t>
      </w:r>
      <w:r>
        <w:t xml:space="preserve"> </w:t>
      </w:r>
      <w:r>
        <w:t>in</w:t>
      </w:r>
      <w:r>
        <w:t xml:space="preserve"> the team on model selection, evaluation metrics, and interpretation to ensure consistent analytical approaches.</w:t>
      </w:r>
    </w:p>
    <w:p w14:paraId="1EBEC531" w14:textId="7A52E32D" w:rsidR="00AD457F" w:rsidRDefault="00AD457F" w:rsidP="00AD457F">
      <w:pPr>
        <w:pStyle w:val="ListParagraph"/>
        <w:numPr>
          <w:ilvl w:val="0"/>
          <w:numId w:val="10"/>
        </w:numPr>
      </w:pPr>
      <w:r>
        <w:t>Stakeholder-oriented visualisation templates: Develop heat map and spatial analysis templates designed for both technical and policy-focused audiences to strengthen impact and clarity of findings.</w:t>
      </w:r>
    </w:p>
    <w:p w14:paraId="5DA4BCFE" w14:textId="111C4182" w:rsidR="00675267" w:rsidRDefault="00AD457F" w:rsidP="00AD457F">
      <w:pPr>
        <w:pStyle w:val="ListParagraph"/>
        <w:numPr>
          <w:ilvl w:val="0"/>
          <w:numId w:val="10"/>
        </w:numPr>
      </w:pPr>
      <w:r>
        <w:t>Documentation for replicability: Create an end-to-end guide covering dataset sourcing, cleaning, integration, and modelling to support continuity in future trimesters.</w:t>
      </w:r>
    </w:p>
    <w:sectPr w:rsidR="0067526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504CC3"/>
    <w:multiLevelType w:val="hybridMultilevel"/>
    <w:tmpl w:val="0FFA4F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7202AC1"/>
    <w:multiLevelType w:val="hybridMultilevel"/>
    <w:tmpl w:val="AC6C4BA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F1E20B1"/>
    <w:multiLevelType w:val="hybridMultilevel"/>
    <w:tmpl w:val="DB0C0F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863370B"/>
    <w:multiLevelType w:val="hybridMultilevel"/>
    <w:tmpl w:val="9D22BB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D6E0061"/>
    <w:multiLevelType w:val="hybridMultilevel"/>
    <w:tmpl w:val="BCAE199E"/>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61D56E78"/>
    <w:multiLevelType w:val="hybridMultilevel"/>
    <w:tmpl w:val="8F96EB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B502932"/>
    <w:multiLevelType w:val="hybridMultilevel"/>
    <w:tmpl w:val="2890A9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712C7662"/>
    <w:multiLevelType w:val="hybridMultilevel"/>
    <w:tmpl w:val="2AB60528"/>
    <w:lvl w:ilvl="0" w:tplc="0C090015">
      <w:start w:val="1"/>
      <w:numFmt w:val="upp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8" w15:restartNumberingAfterBreak="0">
    <w:nsid w:val="759825B2"/>
    <w:multiLevelType w:val="hybridMultilevel"/>
    <w:tmpl w:val="C32E59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BB46F8C"/>
    <w:multiLevelType w:val="hybridMultilevel"/>
    <w:tmpl w:val="5CF6A3A2"/>
    <w:lvl w:ilvl="0" w:tplc="8A3A6334">
      <w:numFmt w:val="bullet"/>
      <w:lvlText w:val=""/>
      <w:lvlJc w:val="left"/>
      <w:pPr>
        <w:ind w:left="720" w:hanging="360"/>
      </w:pPr>
      <w:rPr>
        <w:rFonts w:ascii="Symbol" w:eastAsiaTheme="minorHAnsi" w:hAnsi="Symbol" w:cstheme="minorBidi"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num w:numId="1" w16cid:durableId="1868518497">
    <w:abstractNumId w:val="4"/>
  </w:num>
  <w:num w:numId="2" w16cid:durableId="1796867658">
    <w:abstractNumId w:val="7"/>
  </w:num>
  <w:num w:numId="3" w16cid:durableId="1866283092">
    <w:abstractNumId w:val="6"/>
  </w:num>
  <w:num w:numId="4" w16cid:durableId="397095076">
    <w:abstractNumId w:val="2"/>
  </w:num>
  <w:num w:numId="5" w16cid:durableId="1468860877">
    <w:abstractNumId w:val="0"/>
  </w:num>
  <w:num w:numId="6" w16cid:durableId="1888908106">
    <w:abstractNumId w:val="1"/>
  </w:num>
  <w:num w:numId="7" w16cid:durableId="1261453914">
    <w:abstractNumId w:val="3"/>
  </w:num>
  <w:num w:numId="8" w16cid:durableId="1871914929">
    <w:abstractNumId w:val="8"/>
  </w:num>
  <w:num w:numId="9" w16cid:durableId="6443722">
    <w:abstractNumId w:val="5"/>
  </w:num>
  <w:num w:numId="10" w16cid:durableId="78709285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0MzYyMTQwNjM0tzBS0lEKTi0uzszPAykwqgUAxKwXpCwAAAA="/>
  </w:docVars>
  <w:rsids>
    <w:rsidRoot w:val="007D796B"/>
    <w:rsid w:val="000141C4"/>
    <w:rsid w:val="00036557"/>
    <w:rsid w:val="00061628"/>
    <w:rsid w:val="00064B32"/>
    <w:rsid w:val="0008276B"/>
    <w:rsid w:val="000B6EBD"/>
    <w:rsid w:val="000D6B83"/>
    <w:rsid w:val="000F2BE9"/>
    <w:rsid w:val="00114842"/>
    <w:rsid w:val="00134B71"/>
    <w:rsid w:val="00154D6E"/>
    <w:rsid w:val="001605A0"/>
    <w:rsid w:val="001646EF"/>
    <w:rsid w:val="0018479C"/>
    <w:rsid w:val="001A0B57"/>
    <w:rsid w:val="001D21C3"/>
    <w:rsid w:val="001E3766"/>
    <w:rsid w:val="001F2EFC"/>
    <w:rsid w:val="00205CB5"/>
    <w:rsid w:val="002748A7"/>
    <w:rsid w:val="002805E6"/>
    <w:rsid w:val="002826C5"/>
    <w:rsid w:val="002829E8"/>
    <w:rsid w:val="002A051B"/>
    <w:rsid w:val="002A0E47"/>
    <w:rsid w:val="002B27EF"/>
    <w:rsid w:val="002B3E24"/>
    <w:rsid w:val="002C443F"/>
    <w:rsid w:val="002E0885"/>
    <w:rsid w:val="002F5064"/>
    <w:rsid w:val="0030711A"/>
    <w:rsid w:val="00317C00"/>
    <w:rsid w:val="00352168"/>
    <w:rsid w:val="003825B6"/>
    <w:rsid w:val="00397CE3"/>
    <w:rsid w:val="003D3CA0"/>
    <w:rsid w:val="003D7E0C"/>
    <w:rsid w:val="003E3478"/>
    <w:rsid w:val="00410EB1"/>
    <w:rsid w:val="004277BD"/>
    <w:rsid w:val="00445B21"/>
    <w:rsid w:val="004920BA"/>
    <w:rsid w:val="004941BB"/>
    <w:rsid w:val="00495DB3"/>
    <w:rsid w:val="00496688"/>
    <w:rsid w:val="00502593"/>
    <w:rsid w:val="00513D51"/>
    <w:rsid w:val="00517E16"/>
    <w:rsid w:val="00535BAC"/>
    <w:rsid w:val="00543B6F"/>
    <w:rsid w:val="006139B3"/>
    <w:rsid w:val="00650C86"/>
    <w:rsid w:val="006569BF"/>
    <w:rsid w:val="006622BD"/>
    <w:rsid w:val="00673811"/>
    <w:rsid w:val="00674115"/>
    <w:rsid w:val="00675267"/>
    <w:rsid w:val="00675D11"/>
    <w:rsid w:val="00677EF0"/>
    <w:rsid w:val="006C5E5D"/>
    <w:rsid w:val="006D7A23"/>
    <w:rsid w:val="006E3456"/>
    <w:rsid w:val="006F5541"/>
    <w:rsid w:val="0071210F"/>
    <w:rsid w:val="0072437F"/>
    <w:rsid w:val="00733FF7"/>
    <w:rsid w:val="00737DD4"/>
    <w:rsid w:val="007432CB"/>
    <w:rsid w:val="007570F5"/>
    <w:rsid w:val="007A1E44"/>
    <w:rsid w:val="007C034F"/>
    <w:rsid w:val="007D796B"/>
    <w:rsid w:val="008156FE"/>
    <w:rsid w:val="00815A78"/>
    <w:rsid w:val="00824A7D"/>
    <w:rsid w:val="00825AF6"/>
    <w:rsid w:val="00872451"/>
    <w:rsid w:val="008751BD"/>
    <w:rsid w:val="00875756"/>
    <w:rsid w:val="00876374"/>
    <w:rsid w:val="00877447"/>
    <w:rsid w:val="008D61E1"/>
    <w:rsid w:val="008E123B"/>
    <w:rsid w:val="008E3491"/>
    <w:rsid w:val="00932938"/>
    <w:rsid w:val="009E576E"/>
    <w:rsid w:val="00A362E0"/>
    <w:rsid w:val="00AB03E2"/>
    <w:rsid w:val="00AD457F"/>
    <w:rsid w:val="00AF0AE5"/>
    <w:rsid w:val="00AF557A"/>
    <w:rsid w:val="00B24461"/>
    <w:rsid w:val="00B4317F"/>
    <w:rsid w:val="00B479C6"/>
    <w:rsid w:val="00B508F3"/>
    <w:rsid w:val="00B544F6"/>
    <w:rsid w:val="00B631CE"/>
    <w:rsid w:val="00B74E48"/>
    <w:rsid w:val="00B97DD4"/>
    <w:rsid w:val="00BA250A"/>
    <w:rsid w:val="00BE150E"/>
    <w:rsid w:val="00BE6F3A"/>
    <w:rsid w:val="00BF423A"/>
    <w:rsid w:val="00C034A4"/>
    <w:rsid w:val="00C1571E"/>
    <w:rsid w:val="00C2399E"/>
    <w:rsid w:val="00C666AA"/>
    <w:rsid w:val="00CB4523"/>
    <w:rsid w:val="00CC7699"/>
    <w:rsid w:val="00CF0581"/>
    <w:rsid w:val="00D04E49"/>
    <w:rsid w:val="00D35C4B"/>
    <w:rsid w:val="00D56E66"/>
    <w:rsid w:val="00D65A10"/>
    <w:rsid w:val="00D70730"/>
    <w:rsid w:val="00D87691"/>
    <w:rsid w:val="00DB0FBA"/>
    <w:rsid w:val="00DF015B"/>
    <w:rsid w:val="00DF38C4"/>
    <w:rsid w:val="00DF7FA9"/>
    <w:rsid w:val="00E00F17"/>
    <w:rsid w:val="00E12C5C"/>
    <w:rsid w:val="00E2453B"/>
    <w:rsid w:val="00E328A4"/>
    <w:rsid w:val="00E40131"/>
    <w:rsid w:val="00E678E7"/>
    <w:rsid w:val="00E773C7"/>
    <w:rsid w:val="00E80F20"/>
    <w:rsid w:val="00E82D02"/>
    <w:rsid w:val="00EB1AC4"/>
    <w:rsid w:val="00EB352D"/>
    <w:rsid w:val="00EB70A8"/>
    <w:rsid w:val="00F13834"/>
    <w:rsid w:val="00F31A2D"/>
    <w:rsid w:val="00FC76BA"/>
    <w:rsid w:val="00FF4844"/>
    <w:rsid w:val="0222F4B2"/>
    <w:rsid w:val="03BEC513"/>
    <w:rsid w:val="0E77B7F4"/>
    <w:rsid w:val="12AB75F4"/>
    <w:rsid w:val="17CF2AC8"/>
    <w:rsid w:val="19F67C9E"/>
    <w:rsid w:val="269DB300"/>
    <w:rsid w:val="28752425"/>
    <w:rsid w:val="2A9AB772"/>
    <w:rsid w:val="2C28ABB4"/>
    <w:rsid w:val="440A1478"/>
    <w:rsid w:val="4F91F0DF"/>
    <w:rsid w:val="4FF373C7"/>
    <w:rsid w:val="62DE4FEC"/>
    <w:rsid w:val="634925D9"/>
    <w:rsid w:val="65D06247"/>
    <w:rsid w:val="78E80DD6"/>
    <w:rsid w:val="7EEB53EF"/>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CC92EA"/>
  <w15:chartTrackingRefBased/>
  <w15:docId w15:val="{5BBA31C1-DAD3-4EA6-91D6-B0AA54F90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1E44"/>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920BA"/>
    <w:pPr>
      <w:ind w:left="720"/>
      <w:contextualSpacing/>
    </w:p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5475026">
      <w:bodyDiv w:val="1"/>
      <w:marLeft w:val="0"/>
      <w:marRight w:val="0"/>
      <w:marTop w:val="0"/>
      <w:marBottom w:val="0"/>
      <w:divBdr>
        <w:top w:val="none" w:sz="0" w:space="0" w:color="auto"/>
        <w:left w:val="none" w:sz="0" w:space="0" w:color="auto"/>
        <w:bottom w:val="none" w:sz="0" w:space="0" w:color="auto"/>
        <w:right w:val="none" w:sz="0" w:space="0" w:color="auto"/>
      </w:divBdr>
      <w:divsChild>
        <w:div w:id="42607673">
          <w:marLeft w:val="0"/>
          <w:marRight w:val="0"/>
          <w:marTop w:val="0"/>
          <w:marBottom w:val="0"/>
          <w:divBdr>
            <w:top w:val="none" w:sz="0" w:space="0" w:color="auto"/>
            <w:left w:val="none" w:sz="0" w:space="0" w:color="auto"/>
            <w:bottom w:val="none" w:sz="0" w:space="0" w:color="auto"/>
            <w:right w:val="none" w:sz="0" w:space="0" w:color="auto"/>
          </w:divBdr>
        </w:div>
        <w:div w:id="408963627">
          <w:marLeft w:val="0"/>
          <w:marRight w:val="0"/>
          <w:marTop w:val="0"/>
          <w:marBottom w:val="0"/>
          <w:divBdr>
            <w:top w:val="none" w:sz="0" w:space="0" w:color="auto"/>
            <w:left w:val="none" w:sz="0" w:space="0" w:color="auto"/>
            <w:bottom w:val="none" w:sz="0" w:space="0" w:color="auto"/>
            <w:right w:val="none" w:sz="0" w:space="0" w:color="auto"/>
          </w:divBdr>
        </w:div>
        <w:div w:id="614095925">
          <w:marLeft w:val="0"/>
          <w:marRight w:val="0"/>
          <w:marTop w:val="0"/>
          <w:marBottom w:val="0"/>
          <w:divBdr>
            <w:top w:val="none" w:sz="0" w:space="0" w:color="auto"/>
            <w:left w:val="none" w:sz="0" w:space="0" w:color="auto"/>
            <w:bottom w:val="none" w:sz="0" w:space="0" w:color="auto"/>
            <w:right w:val="none" w:sz="0" w:space="0" w:color="auto"/>
          </w:divBdr>
        </w:div>
        <w:div w:id="644510766">
          <w:marLeft w:val="0"/>
          <w:marRight w:val="0"/>
          <w:marTop w:val="0"/>
          <w:marBottom w:val="0"/>
          <w:divBdr>
            <w:top w:val="none" w:sz="0" w:space="0" w:color="auto"/>
            <w:left w:val="none" w:sz="0" w:space="0" w:color="auto"/>
            <w:bottom w:val="none" w:sz="0" w:space="0" w:color="auto"/>
            <w:right w:val="none" w:sz="0" w:space="0" w:color="auto"/>
          </w:divBdr>
        </w:div>
        <w:div w:id="693725449">
          <w:marLeft w:val="0"/>
          <w:marRight w:val="0"/>
          <w:marTop w:val="0"/>
          <w:marBottom w:val="0"/>
          <w:divBdr>
            <w:top w:val="none" w:sz="0" w:space="0" w:color="auto"/>
            <w:left w:val="none" w:sz="0" w:space="0" w:color="auto"/>
            <w:bottom w:val="none" w:sz="0" w:space="0" w:color="auto"/>
            <w:right w:val="none" w:sz="0" w:space="0" w:color="auto"/>
          </w:divBdr>
        </w:div>
        <w:div w:id="704675273">
          <w:marLeft w:val="0"/>
          <w:marRight w:val="0"/>
          <w:marTop w:val="0"/>
          <w:marBottom w:val="0"/>
          <w:divBdr>
            <w:top w:val="none" w:sz="0" w:space="0" w:color="auto"/>
            <w:left w:val="none" w:sz="0" w:space="0" w:color="auto"/>
            <w:bottom w:val="none" w:sz="0" w:space="0" w:color="auto"/>
            <w:right w:val="none" w:sz="0" w:space="0" w:color="auto"/>
          </w:divBdr>
        </w:div>
        <w:div w:id="923033457">
          <w:marLeft w:val="0"/>
          <w:marRight w:val="0"/>
          <w:marTop w:val="0"/>
          <w:marBottom w:val="0"/>
          <w:divBdr>
            <w:top w:val="none" w:sz="0" w:space="0" w:color="auto"/>
            <w:left w:val="none" w:sz="0" w:space="0" w:color="auto"/>
            <w:bottom w:val="none" w:sz="0" w:space="0" w:color="auto"/>
            <w:right w:val="none" w:sz="0" w:space="0" w:color="auto"/>
          </w:divBdr>
        </w:div>
        <w:div w:id="1323660687">
          <w:marLeft w:val="0"/>
          <w:marRight w:val="0"/>
          <w:marTop w:val="0"/>
          <w:marBottom w:val="0"/>
          <w:divBdr>
            <w:top w:val="none" w:sz="0" w:space="0" w:color="auto"/>
            <w:left w:val="none" w:sz="0" w:space="0" w:color="auto"/>
            <w:bottom w:val="none" w:sz="0" w:space="0" w:color="auto"/>
            <w:right w:val="none" w:sz="0" w:space="0" w:color="auto"/>
          </w:divBdr>
        </w:div>
        <w:div w:id="1873956481">
          <w:marLeft w:val="0"/>
          <w:marRight w:val="0"/>
          <w:marTop w:val="0"/>
          <w:marBottom w:val="0"/>
          <w:divBdr>
            <w:top w:val="none" w:sz="0" w:space="0" w:color="auto"/>
            <w:left w:val="none" w:sz="0" w:space="0" w:color="auto"/>
            <w:bottom w:val="none" w:sz="0" w:space="0" w:color="auto"/>
            <w:right w:val="none" w:sz="0" w:space="0" w:color="auto"/>
          </w:divBdr>
        </w:div>
        <w:div w:id="1973828602">
          <w:marLeft w:val="0"/>
          <w:marRight w:val="0"/>
          <w:marTop w:val="0"/>
          <w:marBottom w:val="0"/>
          <w:divBdr>
            <w:top w:val="none" w:sz="0" w:space="0" w:color="auto"/>
            <w:left w:val="none" w:sz="0" w:space="0" w:color="auto"/>
            <w:bottom w:val="none" w:sz="0" w:space="0" w:color="auto"/>
            <w:right w:val="none" w:sz="0" w:space="0" w:color="auto"/>
          </w:divBdr>
        </w:div>
      </w:divsChild>
    </w:div>
    <w:div w:id="577985729">
      <w:bodyDiv w:val="1"/>
      <w:marLeft w:val="0"/>
      <w:marRight w:val="0"/>
      <w:marTop w:val="0"/>
      <w:marBottom w:val="0"/>
      <w:divBdr>
        <w:top w:val="none" w:sz="0" w:space="0" w:color="auto"/>
        <w:left w:val="none" w:sz="0" w:space="0" w:color="auto"/>
        <w:bottom w:val="none" w:sz="0" w:space="0" w:color="auto"/>
        <w:right w:val="none" w:sz="0" w:space="0" w:color="auto"/>
      </w:divBdr>
      <w:divsChild>
        <w:div w:id="1250042726">
          <w:marLeft w:val="0"/>
          <w:marRight w:val="0"/>
          <w:marTop w:val="0"/>
          <w:marBottom w:val="0"/>
          <w:divBdr>
            <w:top w:val="none" w:sz="0" w:space="0" w:color="auto"/>
            <w:left w:val="none" w:sz="0" w:space="0" w:color="auto"/>
            <w:bottom w:val="none" w:sz="0" w:space="0" w:color="auto"/>
            <w:right w:val="none" w:sz="0" w:space="0" w:color="auto"/>
          </w:divBdr>
          <w:divsChild>
            <w:div w:id="60550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109842">
      <w:bodyDiv w:val="1"/>
      <w:marLeft w:val="0"/>
      <w:marRight w:val="0"/>
      <w:marTop w:val="0"/>
      <w:marBottom w:val="0"/>
      <w:divBdr>
        <w:top w:val="none" w:sz="0" w:space="0" w:color="auto"/>
        <w:left w:val="none" w:sz="0" w:space="0" w:color="auto"/>
        <w:bottom w:val="none" w:sz="0" w:space="0" w:color="auto"/>
        <w:right w:val="none" w:sz="0" w:space="0" w:color="auto"/>
      </w:divBdr>
      <w:divsChild>
        <w:div w:id="94641552">
          <w:marLeft w:val="0"/>
          <w:marRight w:val="0"/>
          <w:marTop w:val="0"/>
          <w:marBottom w:val="0"/>
          <w:divBdr>
            <w:top w:val="none" w:sz="0" w:space="0" w:color="auto"/>
            <w:left w:val="none" w:sz="0" w:space="0" w:color="auto"/>
            <w:bottom w:val="none" w:sz="0" w:space="0" w:color="auto"/>
            <w:right w:val="none" w:sz="0" w:space="0" w:color="auto"/>
          </w:divBdr>
        </w:div>
        <w:div w:id="885336929">
          <w:marLeft w:val="0"/>
          <w:marRight w:val="0"/>
          <w:marTop w:val="0"/>
          <w:marBottom w:val="0"/>
          <w:divBdr>
            <w:top w:val="none" w:sz="0" w:space="0" w:color="auto"/>
            <w:left w:val="none" w:sz="0" w:space="0" w:color="auto"/>
            <w:bottom w:val="none" w:sz="0" w:space="0" w:color="auto"/>
            <w:right w:val="none" w:sz="0" w:space="0" w:color="auto"/>
          </w:divBdr>
          <w:divsChild>
            <w:div w:id="707877178">
              <w:marLeft w:val="0"/>
              <w:marRight w:val="0"/>
              <w:marTop w:val="0"/>
              <w:marBottom w:val="0"/>
              <w:divBdr>
                <w:top w:val="none" w:sz="0" w:space="0" w:color="auto"/>
                <w:left w:val="none" w:sz="0" w:space="0" w:color="auto"/>
                <w:bottom w:val="none" w:sz="0" w:space="0" w:color="auto"/>
                <w:right w:val="none" w:sz="0" w:space="0" w:color="auto"/>
              </w:divBdr>
            </w:div>
          </w:divsChild>
        </w:div>
        <w:div w:id="947465214">
          <w:marLeft w:val="0"/>
          <w:marRight w:val="0"/>
          <w:marTop w:val="0"/>
          <w:marBottom w:val="0"/>
          <w:divBdr>
            <w:top w:val="none" w:sz="0" w:space="0" w:color="auto"/>
            <w:left w:val="none" w:sz="0" w:space="0" w:color="auto"/>
            <w:bottom w:val="none" w:sz="0" w:space="0" w:color="auto"/>
            <w:right w:val="none" w:sz="0" w:space="0" w:color="auto"/>
          </w:divBdr>
          <w:divsChild>
            <w:div w:id="2129426398">
              <w:marLeft w:val="0"/>
              <w:marRight w:val="0"/>
              <w:marTop w:val="0"/>
              <w:marBottom w:val="0"/>
              <w:divBdr>
                <w:top w:val="none" w:sz="0" w:space="0" w:color="auto"/>
                <w:left w:val="none" w:sz="0" w:space="0" w:color="auto"/>
                <w:bottom w:val="none" w:sz="0" w:space="0" w:color="auto"/>
                <w:right w:val="none" w:sz="0" w:space="0" w:color="auto"/>
              </w:divBdr>
            </w:div>
          </w:divsChild>
        </w:div>
        <w:div w:id="1114010419">
          <w:marLeft w:val="0"/>
          <w:marRight w:val="0"/>
          <w:marTop w:val="0"/>
          <w:marBottom w:val="0"/>
          <w:divBdr>
            <w:top w:val="none" w:sz="0" w:space="0" w:color="auto"/>
            <w:left w:val="none" w:sz="0" w:space="0" w:color="auto"/>
            <w:bottom w:val="none" w:sz="0" w:space="0" w:color="auto"/>
            <w:right w:val="none" w:sz="0" w:space="0" w:color="auto"/>
          </w:divBdr>
          <w:divsChild>
            <w:div w:id="952707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440746">
      <w:bodyDiv w:val="1"/>
      <w:marLeft w:val="0"/>
      <w:marRight w:val="0"/>
      <w:marTop w:val="0"/>
      <w:marBottom w:val="0"/>
      <w:divBdr>
        <w:top w:val="none" w:sz="0" w:space="0" w:color="auto"/>
        <w:left w:val="none" w:sz="0" w:space="0" w:color="auto"/>
        <w:bottom w:val="none" w:sz="0" w:space="0" w:color="auto"/>
        <w:right w:val="none" w:sz="0" w:space="0" w:color="auto"/>
      </w:divBdr>
      <w:divsChild>
        <w:div w:id="1244683114">
          <w:marLeft w:val="0"/>
          <w:marRight w:val="0"/>
          <w:marTop w:val="0"/>
          <w:marBottom w:val="0"/>
          <w:divBdr>
            <w:top w:val="none" w:sz="0" w:space="0" w:color="auto"/>
            <w:left w:val="none" w:sz="0" w:space="0" w:color="auto"/>
            <w:bottom w:val="none" w:sz="0" w:space="0" w:color="auto"/>
            <w:right w:val="none" w:sz="0" w:space="0" w:color="auto"/>
          </w:divBdr>
          <w:divsChild>
            <w:div w:id="2002155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314D4F7910DEE49890754A99C3A3C62" ma:contentTypeVersion="19" ma:contentTypeDescription="Create a new document." ma:contentTypeScope="" ma:versionID="5625517a5aa3f432215aeccf2f3f7f9c">
  <xsd:schema xmlns:xsd="http://www.w3.org/2001/XMLSchema" xmlns:xs="http://www.w3.org/2001/XMLSchema" xmlns:p="http://schemas.microsoft.com/office/2006/metadata/properties" xmlns:ns2="42a8f2e7-603c-44bf-aae0-85e8ec67529d" xmlns:ns3="c2c61a47-c1ee-4786-a2d3-135f5f32d616" xmlns:ns4="3a048321-b142-4dbf-9bcb-5f685e3e6105" xmlns:ns5="http://schemas.microsoft.com/sharepoint/v4" targetNamespace="http://schemas.microsoft.com/office/2006/metadata/properties" ma:root="true" ma:fieldsID="8147b725b49c452107680ae8ce1dbdc9" ns2:_="" ns3:_="" ns4:_="" ns5:_="">
    <xsd:import namespace="42a8f2e7-603c-44bf-aae0-85e8ec67529d"/>
    <xsd:import namespace="c2c61a47-c1ee-4786-a2d3-135f5f32d616"/>
    <xsd:import namespace="3a048321-b142-4dbf-9bcb-5f685e3e6105"/>
    <xsd:import namespace="http://schemas.microsoft.com/sharepoint/v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4:TaxCatchAll" minOccurs="0"/>
                <xsd:element ref="ns5: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a8f2e7-603c-44bf-aae0-85e8ec67529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2c61a47-c1ee-4786-a2d3-135f5f32d61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a048321-b142-4dbf-9bcb-5f685e3e610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91ee3096-23c2-496b-87dc-be14ae00ac58}" ma:internalName="TaxCatchAll" ma:showField="CatchAllData" ma:web="3a048321-b142-4dbf-9bcb-5f685e3e610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3a048321-b142-4dbf-9bcb-5f685e3e6105" xsi:nil="true"/>
    <lcf76f155ced4ddcb4097134ff3c332f xmlns="c2c61a47-c1ee-4786-a2d3-135f5f32d616">
      <Terms xmlns="http://schemas.microsoft.com/office/infopath/2007/PartnerControls"/>
    </lcf76f155ced4ddcb4097134ff3c332f>
    <IconOverlay xmlns="http://schemas.microsoft.com/sharepoint/v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F55E8DE-57E6-4A15-BF7F-762D704A6E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a8f2e7-603c-44bf-aae0-85e8ec67529d"/>
    <ds:schemaRef ds:uri="c2c61a47-c1ee-4786-a2d3-135f5f32d616"/>
    <ds:schemaRef ds:uri="3a048321-b142-4dbf-9bcb-5f685e3e6105"/>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2115A54-7501-49B7-AA32-C8A9E5344ED3}">
  <ds:schemaRefs>
    <ds:schemaRef ds:uri="http://schemas.microsoft.com/office/2006/metadata/properties"/>
    <ds:schemaRef ds:uri="http://schemas.microsoft.com/office/infopath/2007/PartnerControls"/>
    <ds:schemaRef ds:uri="3a048321-b142-4dbf-9bcb-5f685e3e6105"/>
    <ds:schemaRef ds:uri="c2c61a47-c1ee-4786-a2d3-135f5f32d616"/>
    <ds:schemaRef ds:uri="http://schemas.microsoft.com/sharepoint/v4"/>
  </ds:schemaRefs>
</ds:datastoreItem>
</file>

<file path=customXml/itemProps3.xml><?xml version="1.0" encoding="utf-8"?>
<ds:datastoreItem xmlns:ds="http://schemas.openxmlformats.org/officeDocument/2006/customXml" ds:itemID="{8B99EE8D-C39F-4D79-A22C-BE3E7E8D4C1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56</TotalTime>
  <Pages>1</Pages>
  <Words>394</Words>
  <Characters>2251</Characters>
  <Application>Microsoft Office Word</Application>
  <DocSecurity>0</DocSecurity>
  <Lines>18</Lines>
  <Paragraphs>5</Paragraphs>
  <ScaleCrop>false</ScaleCrop>
  <Company/>
  <LinksUpToDate>false</LinksUpToDate>
  <CharactersWithSpaces>2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abak Elmi</dc:creator>
  <cp:keywords/>
  <dc:description/>
  <cp:lastModifiedBy>MICHAEL CHRISTOPHER</cp:lastModifiedBy>
  <cp:revision>136</cp:revision>
  <dcterms:created xsi:type="dcterms:W3CDTF">2022-02-22T19:27:00Z</dcterms:created>
  <dcterms:modified xsi:type="dcterms:W3CDTF">2025-08-10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14D4F7910DEE49890754A99C3A3C62</vt:lpwstr>
  </property>
  <property fmtid="{D5CDD505-2E9C-101B-9397-08002B2CF9AE}" pid="3" name="MediaServiceImageTags">
    <vt:lpwstr/>
  </property>
</Properties>
</file>